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0DC8303">
      <w:pPr>
        <w:spacing w:after="0" w:line="240" w:lineRule="auto"/>
        <w:rPr>
          <w:rFonts w:ascii="Open Sans" w:hAnsi="Open Sans" w:cs="Open Sans"/>
          <w:sz w:val="68"/>
          <w:szCs w:val="68"/>
          <w:lang w:val="en-US"/>
        </w:rPr>
      </w:pPr>
      <w:r>
        <w:rPr>
          <w:rFonts w:ascii="Open Sans" w:hAnsi="Open Sans" w:cs="Open Sans"/>
          <w:sz w:val="68"/>
          <w:szCs w:val="68"/>
          <w:lang w:val="en-US"/>
        </w:rPr>
        <w:t xml:space="preserve">EXPENSE </w:t>
      </w:r>
      <w:r>
        <w:rPr>
          <w:rFonts w:ascii="Open Sans" w:hAnsi="Open Sans" w:cs="Open Sans"/>
          <w:b/>
          <w:sz w:val="68"/>
          <w:szCs w:val="68"/>
          <w:lang w:val="en-US"/>
        </w:rPr>
        <w:t>BENEFITS</w:t>
      </w:r>
    </w:p>
    <w:tbl>
      <w:tblPr>
        <w:tblStyle w:val="3"/>
        <w:tblW w:w="15560" w:type="dxa"/>
        <w:tblInd w:w="0" w:type="dxa"/>
        <w:tblBorders>
          <w:top w:val="none" w:color="auto" w:sz="0" w:space="0"/>
          <w:left w:val="none" w:color="auto" w:sz="0" w:space="0"/>
          <w:bottom w:val="single" w:color="auto" w:sz="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3"/>
        <w:gridCol w:w="13717"/>
      </w:tblGrid>
      <w:tr w14:paraId="1FB707EA">
        <w:tblPrEx>
          <w:tblBorders>
            <w:top w:val="none" w:color="auto" w:sz="0" w:space="0"/>
            <w:left w:val="none" w:color="auto" w:sz="0" w:space="0"/>
            <w:bottom w:val="single" w:color="auto" w:sz="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843" w:type="dxa"/>
            <w:shd w:val="clear" w:color="auto" w:fill="auto"/>
            <w:vAlign w:val="center"/>
          </w:tcPr>
          <w:p w14:paraId="296FD4F6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  <w:t>BUSINESS NAME:</w:t>
            </w:r>
          </w:p>
        </w:tc>
        <w:tc>
          <w:tcPr>
            <w:tcW w:w="13717" w:type="dxa"/>
            <w:shd w:val="clear" w:color="auto" w:fill="auto"/>
            <w:vAlign w:val="center"/>
          </w:tcPr>
          <w:p w14:paraId="4249AE78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4BB75913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Style w:val="9"/>
        <w:tblW w:w="1543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59"/>
        <w:gridCol w:w="3364"/>
        <w:gridCol w:w="1234"/>
        <w:gridCol w:w="1247"/>
        <w:gridCol w:w="1411"/>
        <w:gridCol w:w="1765"/>
        <w:gridCol w:w="1600"/>
        <w:gridCol w:w="1754"/>
      </w:tblGrid>
      <w:tr w14:paraId="7E9A9A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tblHeader/>
        </w:trPr>
        <w:tc>
          <w:tcPr>
            <w:tcW w:w="3101" w:type="dxa"/>
            <w:shd w:val="clear" w:color="auto" w:fill="12262F"/>
            <w:vAlign w:val="center"/>
          </w:tcPr>
          <w:p w14:paraId="53E1092A">
            <w:pPr>
              <w:spacing w:after="0" w:line="240" w:lineRule="auto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EMPLOYEE NAME</w:t>
            </w:r>
          </w:p>
        </w:tc>
        <w:tc>
          <w:tcPr>
            <w:tcW w:w="3402" w:type="dxa"/>
            <w:shd w:val="clear" w:color="auto" w:fill="12262F"/>
            <w:vAlign w:val="center"/>
          </w:tcPr>
          <w:p w14:paraId="7B29733C">
            <w:pPr>
              <w:spacing w:after="0" w:line="240" w:lineRule="auto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DESCRIPTION OF EXPENDITURE*</w:t>
            </w:r>
          </w:p>
          <w:p w14:paraId="0036C2FB">
            <w:pPr>
              <w:spacing w:after="0" w:line="240" w:lineRule="auto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E.g. telephone reimbursements</w:t>
            </w:r>
          </w:p>
        </w:tc>
        <w:tc>
          <w:tcPr>
            <w:tcW w:w="1245" w:type="dxa"/>
            <w:shd w:val="clear" w:color="auto" w:fill="12262F"/>
            <w:vAlign w:val="center"/>
          </w:tcPr>
          <w:p w14:paraId="4FE2C62A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DATE PAID</w:t>
            </w:r>
          </w:p>
        </w:tc>
        <w:tc>
          <w:tcPr>
            <w:tcW w:w="1259" w:type="dxa"/>
            <w:shd w:val="clear" w:color="auto" w:fill="12262F"/>
            <w:vAlign w:val="center"/>
          </w:tcPr>
          <w:p w14:paraId="4B2D85A2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COST</w:t>
            </w:r>
          </w:p>
          <w:p w14:paraId="49D90ED4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(INC. GST)</w:t>
            </w:r>
          </w:p>
        </w:tc>
        <w:tc>
          <w:tcPr>
            <w:tcW w:w="1417" w:type="dxa"/>
            <w:shd w:val="clear" w:color="auto" w:fill="12262F"/>
            <w:vAlign w:val="center"/>
          </w:tcPr>
          <w:p w14:paraId="271AAD83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BUSINESS USE %</w:t>
            </w:r>
          </w:p>
        </w:tc>
        <w:tc>
          <w:tcPr>
            <w:tcW w:w="1701" w:type="dxa"/>
            <w:shd w:val="clear" w:color="auto" w:fill="12262F"/>
            <w:vAlign w:val="center"/>
          </w:tcPr>
          <w:p w14:paraId="40C2B28A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AFTER-TAX EMPLOYEE CONTRIBUTIONS</w:t>
            </w:r>
          </w:p>
        </w:tc>
        <w:tc>
          <w:tcPr>
            <w:tcW w:w="1608" w:type="dxa"/>
            <w:shd w:val="clear" w:color="auto" w:fill="12262F"/>
            <w:vAlign w:val="center"/>
          </w:tcPr>
          <w:p w14:paraId="6F6AFF68">
            <w:pPr>
              <w:spacing w:after="0" w:line="240" w:lineRule="auto"/>
              <w:jc w:val="center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IS EXPENSE ONE OF  YOUR OWN PRODUCTS OR SERVICES?</w:t>
            </w:r>
          </w:p>
          <w:p w14:paraId="08482803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  <w:tc>
          <w:tcPr>
            <w:tcW w:w="1701" w:type="dxa"/>
            <w:shd w:val="clear" w:color="auto" w:fill="12262F"/>
            <w:vAlign w:val="center"/>
          </w:tcPr>
          <w:p w14:paraId="12B3A4C7">
            <w:pPr>
              <w:spacing w:after="0" w:line="240" w:lineRule="auto"/>
              <w:rPr>
                <w:rFonts w:ascii="Open Sans" w:hAnsi="Open Sans" w:eastAsia="Calibri" w:cs="Open Sans"/>
                <w:b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SALARY SACRIFICE ARRANGEMENT?</w:t>
            </w:r>
          </w:p>
          <w:p w14:paraId="5333A054">
            <w:pPr>
              <w:spacing w:after="0" w:line="240" w:lineRule="auto"/>
              <w:jc w:val="center"/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 w:val="0"/>
                <w:bCs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</w:tr>
      <w:tr w14:paraId="568664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C36128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17065FC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00531D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255CEE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0EF974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FB2B1F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5611FA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A09015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37E4CB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CDC2E3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5E5258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2DDA58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C230A3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4B132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2726FC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B3793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5E27CCB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D6CC87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F6DB92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F64B4CF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579200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2CF44B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48B66C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1242E8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41A4FF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07A431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3B7A7C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152269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79E2CC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A29305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30C6E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F4BA6C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EA4B54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FCBB86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656DAC5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6C64AD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5031E42">
            <w:pPr>
              <w:spacing w:after="0" w:line="240" w:lineRule="auto"/>
              <w:rPr>
                <w:rFonts w:ascii="Open Sans" w:hAnsi="Open Sans" w:eastAsia="Calibri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3ACB59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3BE9BF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271810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770F6B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C370A5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693BC5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CAD133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93664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032069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341C6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C31BEA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6C11F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BFA0FE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6A01B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2D1BED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393692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311FE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6B9454F">
            <w:pPr>
              <w:spacing w:after="0" w:line="240" w:lineRule="auto"/>
              <w:rPr>
                <w:rFonts w:ascii="Open Sans" w:hAnsi="Open Sans" w:eastAsia="Calibri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CA4A8F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3F2C73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3D1B83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F95D08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96360D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4878AC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EE49AC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12341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6A22F9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CC6C0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B58D32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9AA83F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95AF6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1591A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82819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37B3A08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57F7F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09D43C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C3D0C0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D02F70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5CABD7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DD2C7C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27A338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517E72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10CDCC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58999C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4B92A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94667F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0E366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4A13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5EAD39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E5B08B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6B118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578B495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3D0FD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ADC19F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8DDE47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3917B4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F32029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C9956F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EBB642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5FE4B1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793953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34FE6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9A2E7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CF5FEC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43ACBF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EAF8FC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2AD4D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249C7C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82122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0FFFCC5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18FBB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B3FFBC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0AA46A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F64395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2F8E14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0E7216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FD7CAF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4933C6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F80217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BF18D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17FF7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DB0C216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112ACD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47EA98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A3B451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49E0C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41D2E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16454EE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C9A1E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CCE323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D68D27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95F673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C077B1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60A714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7E894D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0A1F32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FF95E0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E10F28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F9E238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0C6C55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48CA04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EC795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F7BA0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59BB8C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0C538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14:paraId="7DEC51F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3F2F268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10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1B350CAC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D33DE0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9DA821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3EBCD53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6D4C6F4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25D1EBB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014CBDD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781B022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7632B6BD">
      <w:pPr>
        <w:tabs>
          <w:tab w:val="left" w:pos="13680"/>
          <w:tab w:val="left" w:pos="14160"/>
        </w:tabs>
        <w:rPr>
          <w:rFonts w:ascii="Segoe UI" w:hAnsi="Segoe UI" w:cs="Segoe UI"/>
          <w:sz w:val="16"/>
          <w:szCs w:val="16"/>
          <w:lang w:val="en-US"/>
        </w:rPr>
      </w:pPr>
      <w:r>
        <w:rPr>
          <w:rFonts w:ascii="Segoe UI" w:hAnsi="Segoe UI" w:cs="Segoe UI"/>
          <w:sz w:val="16"/>
          <w:szCs w:val="16"/>
          <w:lang w:val="en-US"/>
        </w:rPr>
        <w:tab/>
      </w:r>
      <w:r>
        <w:rPr>
          <w:rFonts w:ascii="Segoe UI" w:hAnsi="Segoe UI" w:cs="Segoe UI"/>
          <w:sz w:val="16"/>
          <w:szCs w:val="16"/>
          <w:lang w:val="en-US"/>
        </w:rPr>
        <w:tab/>
      </w:r>
      <w:r>
        <w:rPr>
          <w:rFonts w:ascii="Segoe UI" w:hAnsi="Segoe UI" w:cs="Segoe UI"/>
          <w:sz w:val="16"/>
          <w:szCs w:val="16"/>
          <w:lang w:val="en-US"/>
        </w:rPr>
        <w:tab/>
      </w:r>
    </w:p>
    <w:sectPr>
      <w:headerReference r:id="rId5" w:type="default"/>
      <w:footerReference r:id="rId6" w:type="default"/>
      <w:pgSz w:w="16838" w:h="11906" w:orient="landscape"/>
      <w:pgMar w:top="720" w:right="720" w:bottom="284" w:left="720" w:header="568" w:footer="412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C0D276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>
      <w:rPr>
        <w:rFonts w:ascii="Open Sans" w:hAnsi="Open Sans" w:cs="Open Sans"/>
        <w:sz w:val="12"/>
        <w:szCs w:val="16"/>
      </w:rPr>
      <w:t>©</w:t>
    </w:r>
    <w:bookmarkStart w:id="0" w:name="_GoBack"/>
    <w:bookmarkEnd w:id="0"/>
    <w:r>
      <w:rPr>
        <w:rFonts w:ascii="Open Sans" w:hAnsi="Open Sans" w:cs="Open Sans"/>
        <w:sz w:val="12"/>
        <w:szCs w:val="16"/>
      </w:rPr>
      <w:t xml:space="preserve"> Success Accounting Grou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98982C1">
    <w:pPr>
      <w:pStyle w:val="5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</w:pPr>
    <w:r>
      <w:rPr>
        <w:rFonts w:ascii="Open Sans" w:hAnsi="Open Sans" w:cs="Open Sans"/>
        <w:spacing w:val="20"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299720</wp:posOffset>
          </wp:positionV>
          <wp:extent cx="1104900" cy="518795"/>
          <wp:effectExtent l="0" t="0" r="0" b="0"/>
          <wp:wrapNone/>
          <wp:docPr id="122494414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4944149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18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EXPENSE BENEFITS SCHEDULE |</w:t>
    </w:r>
    <w:r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Fringe Benefits Tax</w:t>
    </w:r>
  </w:p>
  <w:p w14:paraId="0CF1A0CA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</w:p>
  <w:p w14:paraId="08A752E5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</w:p>
  <w:p w14:paraId="4121B16C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  <w:r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o:spid="_x0000_s1026" o:spt="20" style="position:absolute;left:0pt;flip:y;margin-left:0pt;margin-top:-0.05pt;height:3pt;width:768pt;z-index:251659264;mso-width-relative:page;mso-height-relative:page;" filled="f" stroked="t" coordsize="21600,21600" o:gfxdata="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">
              <v:fill on="f" focussize="0,0"/>
              <v:stroke color="#ED7D31 [3205]" miterlimit="8" joinstyle="miter"/>
              <v:imagedata o:title=""/>
              <o:lock v:ext="edit" aspectratio="f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2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EyNDO0MLMwsTRR0lEKTi0uzszPAykwrAUAc6ePOiwAAAA="/>
  </w:docVars>
  <w:rsids>
    <w:rsidRoot w:val="00AC4B06"/>
    <w:rsid w:val="000235B0"/>
    <w:rsid w:val="000359CD"/>
    <w:rsid w:val="000449C0"/>
    <w:rsid w:val="00086A3F"/>
    <w:rsid w:val="000E7258"/>
    <w:rsid w:val="00112322"/>
    <w:rsid w:val="00191546"/>
    <w:rsid w:val="00195A31"/>
    <w:rsid w:val="001B1073"/>
    <w:rsid w:val="001C37AA"/>
    <w:rsid w:val="001C6143"/>
    <w:rsid w:val="001D594C"/>
    <w:rsid w:val="002140DF"/>
    <w:rsid w:val="002211C3"/>
    <w:rsid w:val="0025763F"/>
    <w:rsid w:val="00265140"/>
    <w:rsid w:val="00282B9C"/>
    <w:rsid w:val="002B367C"/>
    <w:rsid w:val="0031174B"/>
    <w:rsid w:val="00347967"/>
    <w:rsid w:val="00400D1D"/>
    <w:rsid w:val="004018E5"/>
    <w:rsid w:val="004A3E2B"/>
    <w:rsid w:val="004B4E20"/>
    <w:rsid w:val="0051418D"/>
    <w:rsid w:val="0052051B"/>
    <w:rsid w:val="005A5566"/>
    <w:rsid w:val="005D6613"/>
    <w:rsid w:val="00610233"/>
    <w:rsid w:val="00631D21"/>
    <w:rsid w:val="00680847"/>
    <w:rsid w:val="00687DC4"/>
    <w:rsid w:val="006A57F6"/>
    <w:rsid w:val="006A66AB"/>
    <w:rsid w:val="006A6D71"/>
    <w:rsid w:val="006B11D1"/>
    <w:rsid w:val="006B7B82"/>
    <w:rsid w:val="006C733D"/>
    <w:rsid w:val="006C7367"/>
    <w:rsid w:val="006D514A"/>
    <w:rsid w:val="006E6EB6"/>
    <w:rsid w:val="00724EB2"/>
    <w:rsid w:val="00760634"/>
    <w:rsid w:val="00771C34"/>
    <w:rsid w:val="007C6939"/>
    <w:rsid w:val="008171DD"/>
    <w:rsid w:val="00837F1C"/>
    <w:rsid w:val="008800BF"/>
    <w:rsid w:val="0089700D"/>
    <w:rsid w:val="008B715F"/>
    <w:rsid w:val="009912A8"/>
    <w:rsid w:val="009E6EAB"/>
    <w:rsid w:val="009F372A"/>
    <w:rsid w:val="00A04CC8"/>
    <w:rsid w:val="00A3115B"/>
    <w:rsid w:val="00A43EE0"/>
    <w:rsid w:val="00A90661"/>
    <w:rsid w:val="00AA2D00"/>
    <w:rsid w:val="00AB65A8"/>
    <w:rsid w:val="00AC4B06"/>
    <w:rsid w:val="00AE6416"/>
    <w:rsid w:val="00AF1E8C"/>
    <w:rsid w:val="00B074F8"/>
    <w:rsid w:val="00B57F05"/>
    <w:rsid w:val="00B674F7"/>
    <w:rsid w:val="00BA7A0D"/>
    <w:rsid w:val="00BB0AE5"/>
    <w:rsid w:val="00BF1C15"/>
    <w:rsid w:val="00C03066"/>
    <w:rsid w:val="00C104E0"/>
    <w:rsid w:val="00C23E92"/>
    <w:rsid w:val="00C24B2F"/>
    <w:rsid w:val="00C253E6"/>
    <w:rsid w:val="00C33D22"/>
    <w:rsid w:val="00C35CE9"/>
    <w:rsid w:val="00C6115D"/>
    <w:rsid w:val="00CA6885"/>
    <w:rsid w:val="00D37D03"/>
    <w:rsid w:val="00D80233"/>
    <w:rsid w:val="00E738EB"/>
    <w:rsid w:val="00E9024C"/>
    <w:rsid w:val="00EC4E14"/>
    <w:rsid w:val="00F10B7F"/>
    <w:rsid w:val="00FC4427"/>
    <w:rsid w:val="4A981402"/>
    <w:rsid w:val="4A9D4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8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6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er Char"/>
    <w:basedOn w:val="2"/>
    <w:link w:val="5"/>
    <w:qFormat/>
    <w:uiPriority w:val="99"/>
  </w:style>
  <w:style w:type="character" w:customStyle="1" w:styleId="8">
    <w:name w:val="Footer Char"/>
    <w:basedOn w:val="2"/>
    <w:link w:val="4"/>
    <w:qFormat/>
    <w:uiPriority w:val="99"/>
  </w:style>
  <w:style w:type="table" w:customStyle="1" w:styleId="9">
    <w:name w:val="Plain Table 4"/>
    <w:basedOn w:val="3"/>
    <w:qFormat/>
    <w:uiPriority w:val="44"/>
    <w:pPr>
      <w:spacing w:after="0" w:line="240" w:lineRule="auto"/>
    </w:p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paragraph" w:customStyle="1" w:styleId="10">
    <w:name w:val="Revision"/>
    <w:hidden/>
    <w:semiHidden/>
    <w:qFormat/>
    <w:uiPriority w:val="99"/>
    <w:pPr>
      <w:spacing w:after="0" w:line="240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TAX%20SCHEDU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ED24C1-1CBB-42AF-A22B-54BDA0A156E4}">
  <ds:schemaRefs/>
</ds:datastoreItem>
</file>

<file path=customXml/itemProps3.xml><?xml version="1.0" encoding="utf-8"?>
<ds:datastoreItem xmlns:ds="http://schemas.openxmlformats.org/officeDocument/2006/customXml" ds:itemID="{09B41F62-36F1-4130-8D55-9296EA448B36}">
  <ds:schemaRefs/>
</ds:datastoreItem>
</file>

<file path=customXml/itemProps4.xml><?xml version="1.0" encoding="utf-8"?>
<ds:datastoreItem xmlns:ds="http://schemas.openxmlformats.org/officeDocument/2006/customXml" ds:itemID="{97FBF51C-E6ED-4694-861A-F48BD4A5D6F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X SCHEDULE</Template>
  <Pages>1</Pages>
  <Words>37</Words>
  <Characters>234</Characters>
  <Lines>3</Lines>
  <Paragraphs>1</Paragraphs>
  <TotalTime>2</TotalTime>
  <ScaleCrop>false</ScaleCrop>
  <LinksUpToDate>false</LinksUpToDate>
  <CharactersWithSpaces>261</CharactersWithSpaces>
  <Application>WPS Office_12.1.0.268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5T15:00:00Z</dcterms:created>
  <dc:creator>ChangeGPS</dc:creator>
  <cp:lastModifiedBy>Muhammad Yaseen</cp:lastModifiedBy>
  <cp:lastPrinted>2025-01-13T04:56:00Z</cp:lastPrinted>
  <dcterms:modified xsi:type="dcterms:W3CDTF">2026-06-10T08:06:1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KSOTemplateDocerSaveRecord">
    <vt:lpwstr>eyJoZGlkIjoiZDUyMjQ4MTllYzY2MDVhMjFiZWEwZjk0NzIxNjhjMWIifQ==</vt:lpwstr>
  </property>
  <property fmtid="{D5CDD505-2E9C-101B-9397-08002B2CF9AE}" pid="6" name="KSOProductBuildVer">
    <vt:lpwstr>1033-12.1.0.26880</vt:lpwstr>
  </property>
  <property fmtid="{D5CDD505-2E9C-101B-9397-08002B2CF9AE}" pid="7" name="ICV">
    <vt:lpwstr>FBAD8F3C7D204BF9BFA5C4A839DF7B53_12</vt:lpwstr>
  </property>
</Properties>
</file>